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CAFDA6" w14:textId="25DAD80F" w:rsidR="005B5FC3" w:rsidRPr="00ED5720" w:rsidRDefault="00ED5720" w:rsidP="00ED5720">
      <w:pPr>
        <w:rPr>
          <w:b/>
          <w:bCs/>
        </w:rPr>
      </w:pPr>
      <w:r w:rsidRPr="00ED5720">
        <w:rPr>
          <w:b/>
          <w:bCs/>
        </w:rPr>
        <w:t>Using operational semantics, describe at least two features of your programming language:</w:t>
      </w:r>
    </w:p>
    <w:p w14:paraId="579F775D" w14:textId="041989C3" w:rsidR="00ED5720" w:rsidRDefault="00ED5720" w:rsidP="00ED5720">
      <w:r>
        <w:t xml:space="preserve">Note: our answer is based on the information provided in the book </w:t>
      </w:r>
      <w:r w:rsidR="00494B7C">
        <w:t>of the 10</w:t>
      </w:r>
      <w:r w:rsidR="00494B7C" w:rsidRPr="00494B7C">
        <w:rPr>
          <w:vertAlign w:val="superscript"/>
        </w:rPr>
        <w:t>th</w:t>
      </w:r>
      <w:r w:rsidR="00494B7C">
        <w:t xml:space="preserve"> edition</w:t>
      </w:r>
      <w:r w:rsidR="00B16474">
        <w:t>, especially chapter 8</w:t>
      </w:r>
      <w:r w:rsidR="00494B7C">
        <w:t>.</w:t>
      </w:r>
      <w:r w:rsidR="00B16474">
        <w:t xml:space="preserve"> It appears that the operational semantics described in the book are very flexible and don’t follow a specific way of written form.</w:t>
      </w:r>
    </w:p>
    <w:p w14:paraId="425532BE" w14:textId="33AFDF00" w:rsidR="00494B7C" w:rsidRDefault="00494B7C" w:rsidP="00ED5720"/>
    <w:p w14:paraId="7D0AD03F" w14:textId="0C0ED52F" w:rsidR="00FB1317" w:rsidRPr="00FB1317" w:rsidRDefault="00FB1317" w:rsidP="00FB1317">
      <w:pPr>
        <w:pStyle w:val="ListParagraph"/>
        <w:numPr>
          <w:ilvl w:val="0"/>
          <w:numId w:val="6"/>
        </w:numPr>
        <w:rPr>
          <w:b/>
          <w:bCs/>
        </w:rPr>
      </w:pPr>
      <w:r w:rsidRPr="00FB1317">
        <w:rPr>
          <w:b/>
          <w:bCs/>
        </w:rPr>
        <w:t>For loop:</w:t>
      </w:r>
    </w:p>
    <w:p w14:paraId="4DBE14BB" w14:textId="126DC463" w:rsidR="00ED5720" w:rsidRPr="00494B7C" w:rsidRDefault="00ED5720" w:rsidP="00ED5720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Najim Code</w:t>
      </w:r>
      <w:r w:rsidR="00FB1317">
        <w:rPr>
          <w:rFonts w:ascii="Courier New" w:hAnsi="Courier New" w:cs="Courier New"/>
          <w:b/>
          <w:bCs/>
        </w:rPr>
        <w:t>:</w:t>
      </w:r>
    </w:p>
    <w:p w14:paraId="14B456A5" w14:textId="4089FFE2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 xml:space="preserve">for (x to y step </w:t>
      </w:r>
      <w:proofErr w:type="gramStart"/>
      <w:r w:rsidRPr="00494B7C">
        <w:rPr>
          <w:rFonts w:ascii="Courier New" w:hAnsi="Courier New" w:cs="Courier New"/>
          <w:sz w:val="18"/>
          <w:szCs w:val="18"/>
        </w:rPr>
        <w:t>z){</w:t>
      </w:r>
      <w:proofErr w:type="gramEnd"/>
    </w:p>
    <w:p w14:paraId="17715D18" w14:textId="092A5447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>&lt;statement&gt;</w:t>
      </w:r>
    </w:p>
    <w:p w14:paraId="3239DEA2" w14:textId="37EFCCBC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>}</w:t>
      </w:r>
    </w:p>
    <w:p w14:paraId="058E10D5" w14:textId="36FBCFF2" w:rsidR="00ED5720" w:rsidRDefault="00ED5720" w:rsidP="00ED5720">
      <w:pPr>
        <w:rPr>
          <w:rFonts w:ascii="Courier New" w:hAnsi="Courier New" w:cs="Courier New"/>
        </w:rPr>
      </w:pPr>
    </w:p>
    <w:p w14:paraId="756558FE" w14:textId="13D19835" w:rsidR="00ED5720" w:rsidRPr="00494B7C" w:rsidRDefault="00ED5720" w:rsidP="00ED5720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Operational Semantic</w:t>
      </w:r>
      <w:r w:rsidR="00FB1317">
        <w:rPr>
          <w:rFonts w:ascii="Courier New" w:hAnsi="Courier New" w:cs="Courier New"/>
          <w:b/>
          <w:bCs/>
        </w:rPr>
        <w:t>:</w:t>
      </w:r>
    </w:p>
    <w:p w14:paraId="5AB02358" w14:textId="1A96B07B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 xml:space="preserve">[ define x as integer that represents start of loop </w:t>
      </w:r>
      <w:proofErr w:type="gramStart"/>
      <w:r w:rsidRPr="00494B7C">
        <w:rPr>
          <w:rFonts w:ascii="Courier New" w:hAnsi="Courier New" w:cs="Courier New"/>
          <w:sz w:val="18"/>
          <w:szCs w:val="18"/>
        </w:rPr>
        <w:t>range</w:t>
      </w:r>
      <w:r w:rsidR="00494B7C" w:rsidRPr="00494B7C">
        <w:rPr>
          <w:rFonts w:ascii="Courier New" w:hAnsi="Courier New" w:cs="Courier New"/>
          <w:sz w:val="18"/>
          <w:szCs w:val="18"/>
        </w:rPr>
        <w:t xml:space="preserve"> </w:t>
      </w:r>
      <w:r w:rsidRPr="00494B7C">
        <w:rPr>
          <w:rFonts w:ascii="Courier New" w:hAnsi="Courier New" w:cs="Courier New"/>
          <w:sz w:val="18"/>
          <w:szCs w:val="18"/>
        </w:rPr>
        <w:t>]</w:t>
      </w:r>
      <w:proofErr w:type="gramEnd"/>
    </w:p>
    <w:p w14:paraId="007AC075" w14:textId="5478E5A0" w:rsidR="00ED5720" w:rsidRPr="00494B7C" w:rsidRDefault="00ED5720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</w:r>
      <w:r w:rsidR="00494B7C" w:rsidRPr="00494B7C">
        <w:rPr>
          <w:rFonts w:ascii="Courier New" w:hAnsi="Courier New" w:cs="Courier New"/>
          <w:sz w:val="18"/>
          <w:szCs w:val="18"/>
        </w:rPr>
        <w:t xml:space="preserve">[ define y as integer that represents the end of loop </w:t>
      </w:r>
      <w:proofErr w:type="gramStart"/>
      <w:r w:rsidR="00494B7C" w:rsidRPr="00494B7C">
        <w:rPr>
          <w:rFonts w:ascii="Courier New" w:hAnsi="Courier New" w:cs="Courier New"/>
          <w:sz w:val="18"/>
          <w:szCs w:val="18"/>
        </w:rPr>
        <w:t>range ]</w:t>
      </w:r>
      <w:proofErr w:type="gramEnd"/>
    </w:p>
    <w:p w14:paraId="3D0E12D4" w14:textId="2CF800C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 w:rsidRPr="00494B7C">
        <w:rPr>
          <w:rFonts w:ascii="Courier New" w:hAnsi="Courier New" w:cs="Courier New"/>
          <w:sz w:val="18"/>
          <w:szCs w:val="18"/>
        </w:rPr>
        <w:tab/>
        <w:t>[ define z as integer that represents the increment of the loop range]</w:t>
      </w:r>
    </w:p>
    <w:p w14:paraId="41425F2E" w14:textId="6D0D1C9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loop:</w:t>
      </w:r>
    </w:p>
    <w:p w14:paraId="2B0F6E61" w14:textId="4D84398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if x =</w:t>
      </w:r>
      <w:r w:rsidR="00B16474">
        <w:rPr>
          <w:rFonts w:ascii="Courier New" w:hAnsi="Courier New" w:cs="Courier New"/>
          <w:sz w:val="18"/>
          <w:szCs w:val="18"/>
        </w:rPr>
        <w:t>=</w:t>
      </w:r>
      <w:r>
        <w:rPr>
          <w:rFonts w:ascii="Courier New" w:hAnsi="Courier New" w:cs="Courier New"/>
          <w:sz w:val="18"/>
          <w:szCs w:val="18"/>
        </w:rPr>
        <w:t xml:space="preserve"> y </w:t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out</w:t>
      </w:r>
    </w:p>
    <w:p w14:paraId="5A74D353" w14:textId="467CD40C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loop body represented in &lt;statement&gt; in Najim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3DDFBC7B" w14:textId="4675391A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x = x + z</w:t>
      </w:r>
    </w:p>
    <w:p w14:paraId="01B2EE54" w14:textId="79229221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loop</w:t>
      </w:r>
    </w:p>
    <w:p w14:paraId="3E4CFB71" w14:textId="20C5A4AD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out:</w:t>
      </w:r>
    </w:p>
    <w:p w14:paraId="594B3A77" w14:textId="547F2FBD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... [ other statements after loop </w:t>
      </w:r>
      <w:proofErr w:type="gramStart"/>
      <w:r>
        <w:rPr>
          <w:rFonts w:ascii="Courier New" w:hAnsi="Courier New" w:cs="Courier New"/>
          <w:sz w:val="18"/>
          <w:szCs w:val="18"/>
        </w:rPr>
        <w:t>body ]</w:t>
      </w:r>
      <w:proofErr w:type="gramEnd"/>
    </w:p>
    <w:p w14:paraId="5769F1AF" w14:textId="77777777" w:rsidR="00FB1317" w:rsidRDefault="00FB1317" w:rsidP="00ED5720">
      <w:pPr>
        <w:rPr>
          <w:rFonts w:ascii="Courier New" w:hAnsi="Courier New" w:cs="Courier New"/>
          <w:sz w:val="18"/>
          <w:szCs w:val="18"/>
        </w:rPr>
      </w:pPr>
    </w:p>
    <w:p w14:paraId="51B9D9C6" w14:textId="6ACBC053" w:rsidR="00494B7C" w:rsidRPr="00FB1317" w:rsidRDefault="00FB1317" w:rsidP="00FB1317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If-</w:t>
      </w:r>
      <w:proofErr w:type="gramStart"/>
      <w:r>
        <w:rPr>
          <w:b/>
          <w:bCs/>
        </w:rPr>
        <w:t xml:space="preserve">else </w:t>
      </w:r>
      <w:r w:rsidRPr="00FB1317">
        <w:rPr>
          <w:b/>
          <w:bCs/>
        </w:rPr>
        <w:t>:</w:t>
      </w:r>
      <w:proofErr w:type="gramEnd"/>
    </w:p>
    <w:p w14:paraId="14CAC235" w14:textId="66419DE9" w:rsidR="00494B7C" w:rsidRPr="00494B7C" w:rsidRDefault="00494B7C" w:rsidP="00494B7C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t>Najim Code:</w:t>
      </w:r>
    </w:p>
    <w:p w14:paraId="7CFFB249" w14:textId="5419FB03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if(condition</w:t>
      </w:r>
      <w:proofErr w:type="gramStart"/>
      <w:r>
        <w:rPr>
          <w:rFonts w:ascii="Courier New" w:hAnsi="Courier New" w:cs="Courier New"/>
          <w:sz w:val="18"/>
          <w:szCs w:val="18"/>
        </w:rPr>
        <w:t>){</w:t>
      </w:r>
      <w:proofErr w:type="gramEnd"/>
    </w:p>
    <w:p w14:paraId="3BF93C58" w14:textId="09967BB7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&lt;statement_1&gt;</w:t>
      </w:r>
    </w:p>
    <w:p w14:paraId="7FC514BC" w14:textId="0C15D0D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 w14:paraId="52A695E4" w14:textId="03ACEB21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else {</w:t>
      </w:r>
    </w:p>
    <w:p w14:paraId="501298AB" w14:textId="38F7021E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&lt;statement_2&gt;</w:t>
      </w:r>
    </w:p>
    <w:p w14:paraId="3748F82B" w14:textId="6D14BFE5" w:rsidR="00494B7C" w:rsidRDefault="00494B7C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 w14:paraId="06BF20DE" w14:textId="77777777" w:rsidR="00494B7C" w:rsidRDefault="00494B7C" w:rsidP="00ED5720">
      <w:pPr>
        <w:rPr>
          <w:rFonts w:ascii="Courier New" w:hAnsi="Courier New" w:cs="Courier New"/>
          <w:sz w:val="18"/>
          <w:szCs w:val="18"/>
        </w:rPr>
      </w:pPr>
    </w:p>
    <w:p w14:paraId="075118CB" w14:textId="77777777" w:rsidR="00B16474" w:rsidRDefault="00B16474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 w:type="page"/>
      </w:r>
    </w:p>
    <w:p w14:paraId="70FCBF99" w14:textId="17563ACA" w:rsidR="00494B7C" w:rsidRPr="00494B7C" w:rsidRDefault="00494B7C" w:rsidP="00494B7C">
      <w:pPr>
        <w:rPr>
          <w:rFonts w:ascii="Courier New" w:hAnsi="Courier New" w:cs="Courier New"/>
          <w:b/>
          <w:bCs/>
        </w:rPr>
      </w:pPr>
      <w:r w:rsidRPr="00494B7C">
        <w:rPr>
          <w:rFonts w:ascii="Courier New" w:hAnsi="Courier New" w:cs="Courier New"/>
          <w:b/>
          <w:bCs/>
        </w:rPr>
        <w:lastRenderedPageBreak/>
        <w:t>Operational Semantic:</w:t>
      </w:r>
    </w:p>
    <w:p w14:paraId="78D3D0C3" w14:textId="1B7E13A2" w:rsidR="00494B7C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define condition as a </w:t>
      </w:r>
      <w:proofErr w:type="spellStart"/>
      <w:r>
        <w:rPr>
          <w:rFonts w:ascii="Courier New" w:hAnsi="Courier New" w:cs="Courier New"/>
          <w:sz w:val="18"/>
          <w:szCs w:val="18"/>
        </w:rPr>
        <w:t>boole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that represent either a true or false]</w:t>
      </w:r>
    </w:p>
    <w:p w14:paraId="711C8805" w14:textId="356F477D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tart:</w:t>
      </w:r>
    </w:p>
    <w:p w14:paraId="4EC3E213" w14:textId="3247372D" w:rsidR="00B16474" w:rsidRDefault="00B16474" w:rsidP="00B16474">
      <w:pPr>
        <w:ind w:firstLine="72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if condition is true then</w:t>
      </w:r>
    </w:p>
    <w:p w14:paraId="35F49F42" w14:textId="4D30E9A7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execute &lt;statement_1&gt; block of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68809790" w14:textId="19ED3D6A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</w:r>
      <w:proofErr w:type="spellStart"/>
      <w:r>
        <w:rPr>
          <w:rFonts w:ascii="Courier New" w:hAnsi="Courier New" w:cs="Courier New"/>
          <w:sz w:val="18"/>
          <w:szCs w:val="18"/>
        </w:rPr>
        <w:t>goto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out</w:t>
      </w:r>
    </w:p>
    <w:p w14:paraId="3AB3A635" w14:textId="00B5E1C3" w:rsidR="00B16474" w:rsidRDefault="00B16474" w:rsidP="00B16474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 xml:space="preserve">[ execute &lt;statement_2&gt; block of </w:t>
      </w:r>
      <w:proofErr w:type="gramStart"/>
      <w:r>
        <w:rPr>
          <w:rFonts w:ascii="Courier New" w:hAnsi="Courier New" w:cs="Courier New"/>
          <w:sz w:val="18"/>
          <w:szCs w:val="18"/>
        </w:rPr>
        <w:t>code ]</w:t>
      </w:r>
      <w:proofErr w:type="gramEnd"/>
    </w:p>
    <w:p w14:paraId="1AF5BD4D" w14:textId="70A175BD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out:</w:t>
      </w:r>
    </w:p>
    <w:p w14:paraId="7D2EDA3A" w14:textId="184B24F1" w:rsidR="00B16474" w:rsidRDefault="00B16474" w:rsidP="00ED5720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ab/>
        <w:t>...</w:t>
      </w:r>
      <w:r w:rsidRPr="00B16474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 xml:space="preserve">[ other statements after if-else </w:t>
      </w:r>
      <w:proofErr w:type="gramStart"/>
      <w:r>
        <w:rPr>
          <w:rFonts w:ascii="Courier New" w:hAnsi="Courier New" w:cs="Courier New"/>
          <w:sz w:val="18"/>
          <w:szCs w:val="18"/>
        </w:rPr>
        <w:t>body ]</w:t>
      </w:r>
      <w:proofErr w:type="gramEnd"/>
    </w:p>
    <w:p w14:paraId="2A1230C7" w14:textId="0F0BBD90" w:rsidR="00B16474" w:rsidRDefault="00B16474" w:rsidP="00ED5720">
      <w:pPr>
        <w:pBdr>
          <w:bottom w:val="single" w:sz="6" w:space="1" w:color="auto"/>
        </w:pBdr>
        <w:rPr>
          <w:rFonts w:ascii="Courier New" w:hAnsi="Courier New" w:cs="Courier New"/>
          <w:sz w:val="18"/>
          <w:szCs w:val="18"/>
        </w:rPr>
      </w:pPr>
    </w:p>
    <w:p w14:paraId="1290F433" w14:textId="5DF5061E" w:rsidR="00B16474" w:rsidRDefault="00B16474" w:rsidP="00ED5720">
      <w:pPr>
        <w:rPr>
          <w:rFonts w:ascii="Courier New" w:hAnsi="Courier New" w:cs="Courier New"/>
          <w:sz w:val="18"/>
          <w:szCs w:val="18"/>
        </w:rPr>
      </w:pPr>
    </w:p>
    <w:p w14:paraId="1BF89294" w14:textId="4119036B" w:rsidR="00B16474" w:rsidRDefault="00B16474" w:rsidP="00ED5720">
      <w:pPr>
        <w:rPr>
          <w:rFonts w:cstheme="minorHAnsi"/>
          <w:b/>
          <w:bCs/>
        </w:rPr>
      </w:pPr>
      <w:r w:rsidRPr="00B16474">
        <w:rPr>
          <w:rFonts w:cstheme="minorHAnsi"/>
          <w:b/>
          <w:bCs/>
        </w:rPr>
        <w:t>List and explain at least two static semantics, different from the examples that we discussed in class, for the assignment statements of your programming language; describe them</w:t>
      </w:r>
      <w:r>
        <w:rPr>
          <w:rFonts w:cstheme="minorHAnsi"/>
          <w:b/>
          <w:bCs/>
        </w:rPr>
        <w:t xml:space="preserve"> </w:t>
      </w:r>
      <w:r w:rsidRPr="00B16474">
        <w:rPr>
          <w:rFonts w:cstheme="minorHAnsi"/>
          <w:b/>
          <w:bCs/>
        </w:rPr>
        <w:t>using attribute grammar.</w:t>
      </w:r>
    </w:p>
    <w:p w14:paraId="77A4F117" w14:textId="77777777" w:rsidR="00485894" w:rsidRDefault="00485894" w:rsidP="00ED5720">
      <w:pPr>
        <w:rPr>
          <w:rFonts w:cstheme="minorHAnsi"/>
          <w:b/>
          <w:bCs/>
        </w:rPr>
      </w:pPr>
    </w:p>
    <w:p w14:paraId="1DA0E90B" w14:textId="38404796" w:rsidR="00485894" w:rsidRDefault="00485894" w:rsidP="00344CE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 xml:space="preserve">Variables that are declared in </w:t>
      </w:r>
      <w:r w:rsidR="00D1039D">
        <w:rPr>
          <w:rFonts w:cstheme="minorHAnsi"/>
        </w:rPr>
        <w:t>a child scope (the scope where a statement block is inside another statement block) shall not be accessed from the parent scope. On the other hand, parent scope declared variables can be accessed in the child scopes.</w:t>
      </w:r>
    </w:p>
    <w:p w14:paraId="127550F9" w14:textId="39B02E02" w:rsidR="00D1039D" w:rsidRDefault="00D1039D" w:rsidP="00485894">
      <w:pPr>
        <w:pStyle w:val="ListParagraph"/>
        <w:ind w:left="360"/>
        <w:rPr>
          <w:rFonts w:cstheme="minorHAnsi"/>
        </w:rPr>
      </w:pPr>
    </w:p>
    <w:p w14:paraId="36E1DC7E" w14:textId="5D150509" w:rsidR="00D1039D" w:rsidRDefault="00D1039D" w:rsidP="00485894">
      <w:pPr>
        <w:pStyle w:val="ListParagraph"/>
        <w:ind w:left="360"/>
        <w:rPr>
          <w:rFonts w:cstheme="minorHAnsi"/>
        </w:rPr>
      </w:pPr>
      <w:r>
        <w:rPr>
          <w:rFonts w:cstheme="minorHAnsi"/>
        </w:rPr>
        <w:t>Example:</w:t>
      </w:r>
    </w:p>
    <w:p w14:paraId="6AE91B91" w14:textId="74BC47E7" w:rsid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gramStart"/>
      <w:r>
        <w:rPr>
          <w:rFonts w:ascii="Courier New" w:hAnsi="Courier New" w:cs="Courier New"/>
        </w:rPr>
        <w:t>example(</w:t>
      </w:r>
      <w:proofErr w:type="gramEnd"/>
      <w:r>
        <w:rPr>
          <w:rFonts w:ascii="Courier New" w:hAnsi="Courier New" w:cs="Courier New"/>
        </w:rPr>
        <w:t>){</w:t>
      </w:r>
    </w:p>
    <w:p w14:paraId="4BCAE097" w14:textId="357807D2" w:rsid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outside = 10;</w:t>
      </w:r>
    </w:p>
    <w:p w14:paraId="7A239246" w14:textId="77777777" w:rsidR="00B847F3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B847F3">
        <w:rPr>
          <w:rFonts w:ascii="Courier New" w:hAnsi="Courier New" w:cs="Courier New"/>
        </w:rPr>
        <w:t>if(true</w:t>
      </w:r>
      <w:proofErr w:type="gramStart"/>
      <w:r w:rsidR="00B847F3">
        <w:rPr>
          <w:rFonts w:ascii="Courier New" w:hAnsi="Courier New" w:cs="Courier New"/>
        </w:rPr>
        <w:t>){</w:t>
      </w:r>
      <w:proofErr w:type="gramEnd"/>
    </w:p>
    <w:p w14:paraId="7062B9A0" w14:textId="5C6CE530" w:rsidR="00B847F3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inside = 5;</w:t>
      </w:r>
    </w:p>
    <w:p w14:paraId="58A13BFA" w14:textId="0B5427E9" w:rsidR="00B847F3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outside = 500; // THIS IS LEGAL STATEMENT</w:t>
      </w:r>
    </w:p>
    <w:p w14:paraId="58D0CAEB" w14:textId="368BC48D" w:rsidR="00D1039D" w:rsidRDefault="00B847F3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2B0023D3" w14:textId="50ACF901" w:rsidR="00B847F3" w:rsidRDefault="006B6A5A" w:rsidP="00B847F3">
      <w:pPr>
        <w:pStyle w:val="ListParagraph"/>
        <w:ind w:left="360"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="00B847F3">
        <w:rPr>
          <w:rFonts w:ascii="Courier New" w:hAnsi="Courier New" w:cs="Courier New"/>
        </w:rPr>
        <w:t>nside = 500; // THIS IS ILLEGAL STATEMENT</w:t>
      </w:r>
    </w:p>
    <w:p w14:paraId="0A6F199E" w14:textId="0BD37F64" w:rsidR="00D1039D" w:rsidRPr="00D1039D" w:rsidRDefault="00D1039D" w:rsidP="00485894">
      <w:pPr>
        <w:pStyle w:val="ListParagraph"/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} </w:t>
      </w:r>
    </w:p>
    <w:p w14:paraId="688FB406" w14:textId="6BFA3181" w:rsidR="00D1039D" w:rsidRPr="00344CE5" w:rsidRDefault="00D1039D" w:rsidP="00485894">
      <w:pPr>
        <w:pStyle w:val="ListParagraph"/>
        <w:ind w:left="360"/>
        <w:rPr>
          <w:rFonts w:cstheme="minorHAnsi"/>
        </w:rPr>
      </w:pPr>
    </w:p>
    <w:p w14:paraId="08D6CE2A" w14:textId="228405F9" w:rsidR="00831525" w:rsidRDefault="00831525" w:rsidP="00831525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831525">
        <w:rPr>
          <w:rFonts w:cstheme="minorHAnsi"/>
        </w:rPr>
        <w:t xml:space="preserve"> </w:t>
      </w:r>
      <w:r w:rsidR="00D1039D" w:rsidRPr="00831525">
        <w:rPr>
          <w:rFonts w:cstheme="minorHAnsi"/>
        </w:rPr>
        <w:t>A function call is illegal if the function has not been declared prior to the function call.</w:t>
      </w:r>
      <w:r w:rsidR="00D1039D" w:rsidRPr="00831525">
        <w:rPr>
          <w:rFonts w:cstheme="minorHAnsi"/>
        </w:rPr>
        <w:br/>
      </w:r>
      <w:r w:rsidR="00D1039D" w:rsidRPr="00831525">
        <w:rPr>
          <w:rFonts w:cstheme="minorHAnsi"/>
        </w:rPr>
        <w:br/>
        <w:t>Example:</w:t>
      </w:r>
      <w:r>
        <w:rPr>
          <w:rFonts w:cstheme="minorHAnsi"/>
        </w:rPr>
        <w:br/>
      </w:r>
      <w:r w:rsidRPr="00831525">
        <w:rPr>
          <w:rFonts w:ascii="Courier New" w:hAnsi="Courier New" w:cs="Courier New"/>
        </w:rPr>
        <w:t>function m1(){}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main(){</w:t>
      </w:r>
      <w:r>
        <w:rPr>
          <w:rFonts w:ascii="Courier New" w:hAnsi="Courier New" w:cs="Courier New"/>
        </w:rPr>
        <w:br/>
        <w:t xml:space="preserve">    m1(); // THIS IS LEGAL FUNCTION CALL</w:t>
      </w:r>
      <w:r>
        <w:rPr>
          <w:rFonts w:ascii="Courier New" w:hAnsi="Courier New" w:cs="Courier New"/>
        </w:rPr>
        <w:br/>
        <w:t xml:space="preserve">    m2(); // THIS IS ILLEGAL FUNCTION CALL</w:t>
      </w:r>
      <w:r>
        <w:rPr>
          <w:rFonts w:ascii="Courier New" w:hAnsi="Courier New" w:cs="Courier New"/>
        </w:rPr>
        <w:br/>
        <w:t>}</w:t>
      </w:r>
      <w:r>
        <w:rPr>
          <w:rFonts w:ascii="Courier New" w:hAnsi="Courier New" w:cs="Courier New"/>
        </w:rPr>
        <w:br/>
      </w:r>
      <w:r>
        <w:rPr>
          <w:rFonts w:ascii="Courier New" w:hAnsi="Courier New" w:cs="Courier New"/>
        </w:rPr>
        <w:br/>
        <w:t>function m2(){}</w:t>
      </w:r>
      <w:r>
        <w:rPr>
          <w:rFonts w:cstheme="minorHAnsi"/>
        </w:rPr>
        <w:br/>
      </w:r>
    </w:p>
    <w:p w14:paraId="3C0B3ED6" w14:textId="215DE59E" w:rsidR="001C09C8" w:rsidRDefault="00831525" w:rsidP="001C09C8">
      <w:pPr>
        <w:rPr>
          <w:rFonts w:cstheme="minorHAnsi"/>
        </w:rPr>
      </w:pPr>
      <w:r>
        <w:rPr>
          <w:rFonts w:cstheme="minorHAnsi"/>
          <w:b/>
          <w:bCs/>
        </w:rPr>
        <w:br w:type="page"/>
      </w:r>
      <w:r w:rsidRPr="00831525">
        <w:rPr>
          <w:rFonts w:cstheme="minorHAnsi"/>
          <w:b/>
          <w:bCs/>
        </w:rPr>
        <w:lastRenderedPageBreak/>
        <w:t>Identify and design state transition diagrams for all possible</w:t>
      </w:r>
      <w:r w:rsidR="001C09C8"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tokens</w:t>
      </w:r>
      <w:r w:rsidR="001C09C8"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in your programming language.</w:t>
      </w:r>
      <w:r>
        <w:rPr>
          <w:rFonts w:cstheme="minorHAnsi"/>
          <w:b/>
          <w:bCs/>
        </w:rPr>
        <w:t xml:space="preserve"> </w:t>
      </w:r>
      <w:r w:rsidRPr="00831525">
        <w:rPr>
          <w:rFonts w:cstheme="minorHAnsi"/>
          <w:b/>
          <w:bCs/>
        </w:rPr>
        <w:t>For each state transition diagram, describe the language it represents.</w:t>
      </w: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  <w:r w:rsidR="001C09C8" w:rsidRPr="00B31BC2">
        <w:rPr>
          <w:rFonts w:cstheme="minorHAnsi"/>
          <w:b/>
          <w:bCs/>
        </w:rPr>
        <w:t>WORD</w:t>
      </w:r>
    </w:p>
    <w:p w14:paraId="2A3EA55B" w14:textId="2B85F216" w:rsidR="00B31BC2" w:rsidRDefault="00B31BC2" w:rsidP="001C09C8">
      <w:pPr>
        <w:rPr>
          <w:rFonts w:cstheme="minorHAnsi"/>
        </w:rPr>
      </w:pPr>
      <w:r>
        <w:rPr>
          <w:noProof/>
        </w:rPr>
        <w:drawing>
          <wp:inline distT="0" distB="0" distL="0" distR="0" wp14:anchorId="5B6D846B" wp14:editId="6E156A16">
            <wp:extent cx="4572000" cy="6096000"/>
            <wp:effectExtent l="0" t="0" r="0" b="0"/>
            <wp:docPr id="1" name="Picture 1" descr="https://scontent-ort2-1.xx.fbcdn.net/v/t34.0-12/28236692_10210032524682667_707145029_n.jpg?oh=dab122adf525fbd3f18bf5e61d50c420&amp;oe=5A9387F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ort2-1.xx.fbcdn.net/v/t34.0-12/28236692_10210032524682667_707145029_n.jpg?oh=dab122adf525fbd3f18bf5e61d50c420&amp;oe=5A9387F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50F28" w14:textId="5E9F3491" w:rsidR="00B31BC2" w:rsidRDefault="00B31BC2" w:rsidP="001C09C8">
      <w:pPr>
        <w:rPr>
          <w:rFonts w:cstheme="minorHAnsi"/>
        </w:rPr>
      </w:pPr>
    </w:p>
    <w:p w14:paraId="1CB09A63" w14:textId="7B05883E" w:rsidR="00B31BC2" w:rsidRPr="00B31BC2" w:rsidRDefault="00B31BC2" w:rsidP="001C09C8">
      <w:pPr>
        <w:rPr>
          <w:rFonts w:cstheme="minorHAnsi"/>
          <w:b/>
          <w:bCs/>
        </w:rPr>
      </w:pPr>
      <w:r>
        <w:rPr>
          <w:rFonts w:cstheme="minorHAnsi"/>
        </w:rPr>
        <w:br/>
      </w:r>
      <w:r>
        <w:rPr>
          <w:rFonts w:cstheme="minorHAnsi"/>
        </w:rPr>
        <w:br/>
      </w:r>
      <w:r>
        <w:rPr>
          <w:rFonts w:cstheme="minorHAnsi"/>
        </w:rPr>
        <w:br/>
      </w:r>
      <w:r>
        <w:rPr>
          <w:rFonts w:cstheme="minorHAnsi"/>
        </w:rPr>
        <w:lastRenderedPageBreak/>
        <w:br/>
      </w:r>
      <w:r w:rsidRPr="00B31BC2">
        <w:rPr>
          <w:rFonts w:cstheme="minorHAnsi"/>
          <w:b/>
          <w:bCs/>
        </w:rPr>
        <w:t>Language description:</w:t>
      </w:r>
    </w:p>
    <w:p w14:paraId="134D0F86" w14:textId="3592F6BB" w:rsidR="00B31BC2" w:rsidRDefault="00B31BC2" w:rsidP="001C09C8">
      <w:pPr>
        <w:rPr>
          <w:rFonts w:cstheme="minorHAnsi"/>
        </w:rPr>
      </w:pPr>
      <w:r>
        <w:rPr>
          <w:rFonts w:cstheme="minorHAnsi"/>
        </w:rPr>
        <w:t>WORD is a string that starts with a valid character and N number of other characters, digits and underscores. CHAR is a collection of characters represented in the following Regular Expression:</w:t>
      </w:r>
    </w:p>
    <w:p w14:paraId="62104544" w14:textId="38132BD3" w:rsidR="00B31BC2" w:rsidRPr="00B31BC2" w:rsidRDefault="00B31BC2" w:rsidP="001C09C8">
      <w:pPr>
        <w:rPr>
          <w:rFonts w:ascii="Courier New" w:hAnsi="Courier New" w:cs="Courier New"/>
        </w:rPr>
      </w:pPr>
      <w:r w:rsidRPr="00B31BC2">
        <w:rPr>
          <w:rFonts w:ascii="Courier New" w:hAnsi="Courier New" w:cs="Courier New"/>
        </w:rPr>
        <w:t>(A|B|C|D|E|F|G|H|I|J|K|L|M|N|O|P|Q|R|S|T|U|V|W|X|Y|Z|a|b|c|d|e|f|g|h|i|j|k|l|m|n|o|p|q|r|s|t|u|v|w|x|y|z)</w:t>
      </w:r>
    </w:p>
    <w:p w14:paraId="52851578" w14:textId="66C50BA7" w:rsidR="00B31BC2" w:rsidRDefault="00B31BC2" w:rsidP="001C09C8">
      <w:pPr>
        <w:rPr>
          <w:rFonts w:cstheme="minorHAnsi"/>
        </w:rPr>
      </w:pPr>
      <w:r>
        <w:rPr>
          <w:rFonts w:cstheme="minorHAnsi"/>
        </w:rPr>
        <w:t>Digits/NUM are represented in the following regex:</w:t>
      </w:r>
      <w:r>
        <w:rPr>
          <w:rFonts w:cstheme="minorHAnsi"/>
        </w:rPr>
        <w:br/>
      </w:r>
      <w:r w:rsidRPr="00B31BC2">
        <w:rPr>
          <w:rFonts w:ascii="Courier New" w:hAnsi="Courier New" w:cs="Courier New"/>
        </w:rPr>
        <w:t>(((0|1)|2|3|4|5|6|7)|8|9)</w:t>
      </w:r>
    </w:p>
    <w:p w14:paraId="305D0054" w14:textId="10C619A8" w:rsidR="00B31BC2" w:rsidRDefault="00B31BC2" w:rsidP="001C09C8">
      <w:pPr>
        <w:rPr>
          <w:rFonts w:cstheme="minorHAnsi"/>
        </w:rPr>
      </w:pPr>
      <w:r>
        <w:rPr>
          <w:rFonts w:cstheme="minorHAnsi"/>
        </w:rPr>
        <w:t xml:space="preserve">And UNDERSCORE is represented in the following regular expression: </w:t>
      </w:r>
      <w:r w:rsidRPr="00B31BC2">
        <w:rPr>
          <w:rFonts w:ascii="Courier New" w:hAnsi="Courier New" w:cs="Courier New"/>
        </w:rPr>
        <w:t>(_)</w:t>
      </w:r>
    </w:p>
    <w:p w14:paraId="1AD2F7AF" w14:textId="63FFE8B0" w:rsidR="00B31BC2" w:rsidRDefault="00B31BC2" w:rsidP="001C09C8">
      <w:pPr>
        <w:rPr>
          <w:rFonts w:cstheme="minorHAnsi"/>
        </w:rPr>
      </w:pPr>
      <w:r>
        <w:rPr>
          <w:rFonts w:cstheme="minorHAnsi"/>
        </w:rPr>
        <w:t>Therefore: the language for the token WORD is represented in the following regex:</w:t>
      </w:r>
      <w:r>
        <w:rPr>
          <w:rFonts w:cstheme="minorHAnsi"/>
        </w:rPr>
        <w:br/>
      </w:r>
      <w:r w:rsidRPr="00B31BC2">
        <w:rPr>
          <w:rFonts w:ascii="Courier New" w:hAnsi="Courier New" w:cs="Courier New"/>
        </w:rPr>
        <w:t>((A|B|C|D|E|F|G|H|I|J|K|L|M|N|O|P|Q|R|S|T|U|V|W|X|Y|Z|a|b|c|d|e|f|g|h|i|j|k|l|m|n|o|p|q|r|s|t|u|v|w|x|y|z)(((A|B|C|D|E|F|G|H|I|J|K|L|M|N|O|P|Q|R|S|T|U|V|W|X|Y|Z|a|b|c|d|e|f|g|h|i|j|k|l|m|n|o|p|q|r|s|t|u|v|w|x|y|z)|(((0|1)|2|3|4|5|6|7)|8|9)|_)*))</w:t>
      </w:r>
    </w:p>
    <w:p w14:paraId="55FC8EE8" w14:textId="55034C8C" w:rsidR="00B31BC2" w:rsidRDefault="00B31BC2" w:rsidP="001C09C8">
      <w:pPr>
        <w:rPr>
          <w:rFonts w:cstheme="minorHAnsi"/>
        </w:rPr>
      </w:pPr>
    </w:p>
    <w:p w14:paraId="7A9C70C5" w14:textId="77777777" w:rsidR="00B31BC2" w:rsidRPr="001C09C8" w:rsidRDefault="00B31BC2" w:rsidP="001C09C8">
      <w:pPr>
        <w:rPr>
          <w:rFonts w:cstheme="minorHAnsi"/>
        </w:rPr>
      </w:pPr>
    </w:p>
    <w:p w14:paraId="167669A4" w14:textId="6B8E9DCC" w:rsidR="001C09C8" w:rsidRDefault="001C09C8" w:rsidP="001C09C8">
      <w:pPr>
        <w:rPr>
          <w:rFonts w:cstheme="minorHAnsi"/>
          <w:b/>
          <w:bCs/>
        </w:rPr>
      </w:pPr>
      <w:r w:rsidRPr="00B31BC2">
        <w:rPr>
          <w:rFonts w:cstheme="minorHAnsi"/>
          <w:b/>
          <w:bCs/>
        </w:rPr>
        <w:t>STRING-LITERAL</w:t>
      </w:r>
    </w:p>
    <w:p w14:paraId="59489099" w14:textId="1F1102F8" w:rsidR="00B31BC2" w:rsidRDefault="00B31BC2" w:rsidP="001C09C8">
      <w:pPr>
        <w:rPr>
          <w:rFonts w:cstheme="minorHAnsi"/>
        </w:rPr>
      </w:pPr>
      <w:r>
        <w:rPr>
          <w:rFonts w:cstheme="minorHAnsi"/>
        </w:rPr>
        <w:pict w14:anchorId="193FFD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7.25pt;height:262.5pt">
            <v:imagedata r:id="rId8" o:title="28460015_1502474256528088_1466109390_o"/>
          </v:shape>
        </w:pict>
      </w:r>
    </w:p>
    <w:p w14:paraId="6AAB94A5" w14:textId="3EA7098B" w:rsidR="00B31BC2" w:rsidRDefault="00B31BC2" w:rsidP="001C09C8">
      <w:pPr>
        <w:rPr>
          <w:rFonts w:cstheme="minorHAnsi"/>
        </w:rPr>
      </w:pPr>
    </w:p>
    <w:p w14:paraId="2925FB81" w14:textId="6779049E" w:rsidR="00B31BC2" w:rsidRPr="00B31BC2" w:rsidRDefault="00B31BC2" w:rsidP="001C09C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br/>
      </w:r>
      <w:r>
        <w:rPr>
          <w:rFonts w:cstheme="minorHAnsi"/>
          <w:b/>
          <w:bCs/>
        </w:rPr>
        <w:br/>
      </w:r>
      <w:r w:rsidRPr="00B31BC2">
        <w:rPr>
          <w:rFonts w:cstheme="minorHAnsi"/>
          <w:b/>
          <w:bCs/>
        </w:rPr>
        <w:t>Language Description:</w:t>
      </w:r>
    </w:p>
    <w:p w14:paraId="4D86FF65" w14:textId="3A11DECD" w:rsidR="00B31BC2" w:rsidRDefault="003B1BFA" w:rsidP="001C09C8">
      <w:pPr>
        <w:rPr>
          <w:rFonts w:cstheme="minorHAnsi"/>
        </w:rPr>
      </w:pPr>
      <w:r>
        <w:rPr>
          <w:rFonts w:cstheme="minorHAnsi"/>
        </w:rPr>
        <w:t>S</w:t>
      </w:r>
      <w:r w:rsidR="00B31BC2">
        <w:rPr>
          <w:rFonts w:cstheme="minorHAnsi"/>
        </w:rPr>
        <w:t>tring literals are the any string that starts with ' or " and should end with ' or " respectively</w:t>
      </w:r>
      <w:r>
        <w:rPr>
          <w:rFonts w:cstheme="minorHAnsi"/>
        </w:rPr>
        <w:t xml:space="preserve"> and includes anything in between, including escaped characters</w:t>
      </w:r>
      <w:r w:rsidR="00B31BC2">
        <w:rPr>
          <w:rFonts w:cstheme="minorHAnsi"/>
        </w:rPr>
        <w:t>.</w:t>
      </w:r>
    </w:p>
    <w:p w14:paraId="2B02993A" w14:textId="35DCC4F7" w:rsidR="003B1BFA" w:rsidRDefault="003B1BFA" w:rsidP="003B1BFA">
      <w:pPr>
        <w:rPr>
          <w:rFonts w:cstheme="minorHAnsi"/>
        </w:rPr>
      </w:pPr>
      <w:r>
        <w:rPr>
          <w:rFonts w:cstheme="minorHAnsi"/>
        </w:rPr>
        <w:t>Therefore: the language is represented in the following regular expression:</w:t>
      </w:r>
    </w:p>
    <w:p w14:paraId="33BCDFF0" w14:textId="09805B74" w:rsidR="003B1BFA" w:rsidRPr="003B1BFA" w:rsidRDefault="003B1BFA" w:rsidP="001C09C8">
      <w:pPr>
        <w:rPr>
          <w:rFonts w:ascii="Courier New" w:hAnsi="Courier New" w:cs="Courier New"/>
        </w:rPr>
      </w:pPr>
      <w:r w:rsidRPr="003B1BFA">
        <w:rPr>
          <w:rFonts w:ascii="Courier New" w:hAnsi="Courier New" w:cs="Courier New"/>
        </w:rPr>
        <w:t>(('((?:[^\']|\')*)')|("((?:[^\"]|\")*)"))</w:t>
      </w:r>
    </w:p>
    <w:p w14:paraId="68A936C5" w14:textId="329FE152" w:rsidR="00B31BC2" w:rsidRDefault="003B1BFA" w:rsidP="001C09C8">
      <w:pPr>
        <w:rPr>
          <w:rFonts w:cstheme="minorHAnsi"/>
        </w:rPr>
      </w:pPr>
      <w:r>
        <w:rPr>
          <w:rFonts w:cstheme="minorHAnsi"/>
        </w:rPr>
        <w:t xml:space="preserve">Note: since this language accepts almost all possible data in between the quotes, defining a specific language is not accurate. </w:t>
      </w:r>
    </w:p>
    <w:p w14:paraId="0CCA14AF" w14:textId="77777777" w:rsidR="003B1BFA" w:rsidRPr="00B31BC2" w:rsidRDefault="003B1BFA" w:rsidP="001C09C8">
      <w:pPr>
        <w:rPr>
          <w:rFonts w:cstheme="minorHAnsi"/>
        </w:rPr>
      </w:pPr>
    </w:p>
    <w:p w14:paraId="34653298" w14:textId="77777777" w:rsidR="0017710E" w:rsidRDefault="001C09C8" w:rsidP="0017710E">
      <w:pPr>
        <w:rPr>
          <w:rFonts w:cstheme="minorHAnsi"/>
          <w:b/>
          <w:bCs/>
        </w:rPr>
      </w:pPr>
      <w:r w:rsidRPr="0017710E">
        <w:rPr>
          <w:rFonts w:cstheme="minorHAnsi"/>
          <w:b/>
          <w:bCs/>
        </w:rPr>
        <w:t>OPERATOR</w:t>
      </w:r>
      <w:r w:rsidR="0017710E">
        <w:rPr>
          <w:rFonts w:cstheme="minorHAnsi"/>
          <w:b/>
          <w:bCs/>
        </w:rPr>
        <w:t xml:space="preserve"> and </w:t>
      </w:r>
      <w:r w:rsidR="0017710E" w:rsidRPr="0017710E">
        <w:rPr>
          <w:rFonts w:cstheme="minorHAnsi"/>
          <w:b/>
          <w:bCs/>
        </w:rPr>
        <w:t>PUNCTUATOR</w:t>
      </w:r>
    </w:p>
    <w:p w14:paraId="2B977246" w14:textId="01C81E63" w:rsidR="003B1BFA" w:rsidRPr="0017710E" w:rsidRDefault="003B1BFA" w:rsidP="003B1BFA">
      <w:pPr>
        <w:rPr>
          <w:rFonts w:cstheme="minorHAnsi"/>
          <w:b/>
          <w:bCs/>
        </w:rPr>
      </w:pPr>
    </w:p>
    <w:p w14:paraId="449D64AA" w14:textId="3D775823" w:rsidR="0017710E" w:rsidRDefault="0017710E" w:rsidP="001C09C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740DB3" wp14:editId="510D1317">
            <wp:simplePos x="0" y="0"/>
            <wp:positionH relativeFrom="column">
              <wp:posOffset>3276600</wp:posOffset>
            </wp:positionH>
            <wp:positionV relativeFrom="paragraph">
              <wp:posOffset>11430</wp:posOffset>
            </wp:positionV>
            <wp:extent cx="3429000" cy="2085975"/>
            <wp:effectExtent l="0" t="0" r="0" b="9525"/>
            <wp:wrapNone/>
            <wp:docPr id="3" name="Picture 3" descr="https://scontent-ort2-1.xx.fbcdn.net/v/t34.0-12/28383554_10210032600844571_1564871061_n.jpg?oh=4f8ca657fb1dbd4a2d7779e67c175667&amp;oe=5A93864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scontent-ort2-1.xx.fbcdn.net/v/t34.0-12/28383554_10210032600844571_1564871061_n.jpg?oh=4f8ca657fb1dbd4a2d7779e67c175667&amp;oe=5A93864A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750" b="47031"/>
                    <a:stretch/>
                  </pic:blipFill>
                  <pic:spPr bwMode="auto">
                    <a:xfrm>
                      <a:off x="0" y="0"/>
                      <a:ext cx="342900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B1BFA">
        <w:rPr>
          <w:noProof/>
        </w:rPr>
        <w:drawing>
          <wp:inline distT="0" distB="0" distL="0" distR="0" wp14:anchorId="0EBBCE7B" wp14:editId="1858B499">
            <wp:extent cx="3429000" cy="2295525"/>
            <wp:effectExtent l="0" t="0" r="0" b="9525"/>
            <wp:docPr id="2" name="Picture 2" descr="https://scontent-ort2-1.xx.fbcdn.net/v/t34.0-12/28308755_10210032587804245_323307590_n.jpg?oh=c612e9333cd442cc60029dc0130adb36&amp;oe=5A944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content-ort2-1.xx.fbcdn.net/v/t34.0-12/28308755_10210032587804245_323307590_n.jpg?oh=c612e9333cd442cc60029dc0130adb36&amp;oe=5A94497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438" b="38906"/>
                    <a:stretch/>
                  </pic:blipFill>
                  <pic:spPr bwMode="auto">
                    <a:xfrm>
                      <a:off x="0" y="0"/>
                      <a:ext cx="342900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7710E">
        <w:t xml:space="preserve"> </w:t>
      </w:r>
    </w:p>
    <w:p w14:paraId="03D59B9E" w14:textId="19394F09" w:rsidR="003B1BFA" w:rsidRDefault="003B1BFA" w:rsidP="001C09C8">
      <w:pPr>
        <w:rPr>
          <w:rFonts w:cstheme="minorHAnsi"/>
        </w:rPr>
      </w:pPr>
    </w:p>
    <w:p w14:paraId="2EF338FF" w14:textId="3B646189" w:rsidR="003B1BFA" w:rsidRPr="003B1BFA" w:rsidRDefault="003B1BFA" w:rsidP="001C09C8">
      <w:pPr>
        <w:rPr>
          <w:rFonts w:cstheme="minorHAnsi"/>
          <w:b/>
          <w:bCs/>
        </w:rPr>
      </w:pPr>
      <w:r w:rsidRPr="003B1BFA">
        <w:rPr>
          <w:rFonts w:cstheme="minorHAnsi"/>
          <w:b/>
          <w:bCs/>
        </w:rPr>
        <w:t>Language Description:</w:t>
      </w:r>
    </w:p>
    <w:p w14:paraId="55C1564C" w14:textId="0FFAFED4" w:rsidR="003B1BFA" w:rsidRDefault="003B1BFA" w:rsidP="001C09C8">
      <w:pPr>
        <w:rPr>
          <w:rFonts w:cstheme="minorHAnsi"/>
        </w:rPr>
      </w:pPr>
      <w:r>
        <w:rPr>
          <w:rFonts w:cstheme="minorHAnsi"/>
        </w:rPr>
        <w:t>Operators</w:t>
      </w:r>
      <w:r w:rsidR="0017710E">
        <w:rPr>
          <w:rFonts w:cstheme="minorHAnsi"/>
        </w:rPr>
        <w:t xml:space="preserve"> and punctuators</w:t>
      </w:r>
      <w:r>
        <w:rPr>
          <w:rFonts w:cstheme="minorHAnsi"/>
        </w:rPr>
        <w:t xml:space="preserve"> are any characters that are defined in the following regex</w:t>
      </w:r>
      <w:r w:rsidR="0017710E">
        <w:rPr>
          <w:rFonts w:cstheme="minorHAnsi"/>
        </w:rPr>
        <w:t xml:space="preserve"> (they are combined since they have similar state diagram)</w:t>
      </w:r>
      <w:r>
        <w:rPr>
          <w:rFonts w:cstheme="minorHAnsi"/>
        </w:rPr>
        <w:t>:</w:t>
      </w:r>
    </w:p>
    <w:p w14:paraId="30CD89CD" w14:textId="6B31B52C" w:rsidR="003B1BFA" w:rsidRDefault="0017710E" w:rsidP="001C09C8">
      <w:pPr>
        <w:rPr>
          <w:rFonts w:ascii="Courier New" w:hAnsi="Courier New" w:cs="Courier New"/>
        </w:rPr>
      </w:pPr>
      <w:r w:rsidRPr="0017710E">
        <w:rPr>
          <w:rFonts w:ascii="Courier New" w:hAnsi="Courier New" w:cs="Courier New"/>
        </w:rPr>
        <w:t>(</w:t>
      </w:r>
      <w:r w:rsidR="003B1BFA" w:rsidRPr="0017710E">
        <w:rPr>
          <w:rFonts w:ascii="Courier New" w:hAnsi="Courier New" w:cs="Courier New"/>
        </w:rPr>
        <w:t>(((\+|\-)?)|\|\|)</w:t>
      </w:r>
      <w:r w:rsidRPr="0017710E">
        <w:rPr>
          <w:rFonts w:ascii="Courier New" w:hAnsi="Courier New" w:cs="Courier New"/>
        </w:rPr>
        <w:t>|</w:t>
      </w:r>
      <w:r w:rsidR="003B1BFA" w:rsidRPr="0017710E">
        <w:rPr>
          <w:rFonts w:ascii="Courier New" w:hAnsi="Courier New" w:cs="Courier New"/>
        </w:rPr>
        <w:t>(*|\/|%|&amp;&amp;)</w:t>
      </w:r>
      <w:r w:rsidRPr="0017710E">
        <w:rPr>
          <w:rFonts w:ascii="Courier New" w:hAnsi="Courier New" w:cs="Courier New"/>
        </w:rPr>
        <w:t>|</w:t>
      </w:r>
      <w:r w:rsidR="003B1BFA" w:rsidRPr="0017710E">
        <w:rPr>
          <w:rFonts w:ascii="Courier New" w:hAnsi="Courier New" w:cs="Courier New"/>
        </w:rPr>
        <w:t>(\*\*)</w:t>
      </w:r>
      <w:r>
        <w:rPr>
          <w:rFonts w:ascii="Courier New" w:hAnsi="Courier New" w:cs="Courier New"/>
        </w:rPr>
        <w:t>|</w:t>
      </w:r>
      <w:r w:rsidRPr="0017710E">
        <w:rPr>
          <w:rFonts w:ascii="Courier New" w:hAnsi="Courier New" w:cs="Courier New"/>
        </w:rPr>
        <w:t>(==|!=|&lt;|&lt;=|&gt;=|&gt;))</w:t>
      </w:r>
    </w:p>
    <w:p w14:paraId="20C4942D" w14:textId="77777777" w:rsidR="0017710E" w:rsidRPr="0017710E" w:rsidRDefault="0017710E" w:rsidP="001C09C8">
      <w:pPr>
        <w:rPr>
          <w:rFonts w:ascii="Courier New" w:hAnsi="Courier New" w:cs="Courier New"/>
        </w:rPr>
      </w:pPr>
    </w:p>
    <w:p w14:paraId="1E5C11C5" w14:textId="77777777" w:rsidR="0017710E" w:rsidRPr="0017710E" w:rsidRDefault="0017710E" w:rsidP="001C09C8">
      <w:pPr>
        <w:rPr>
          <w:rFonts w:cstheme="minorHAnsi"/>
          <w:b/>
          <w:bCs/>
        </w:rPr>
      </w:pPr>
    </w:p>
    <w:p w14:paraId="349DADB8" w14:textId="2419425A" w:rsidR="00725130" w:rsidRPr="00725130" w:rsidRDefault="00725130" w:rsidP="00725130">
      <w:pPr>
        <w:rPr>
          <w:rFonts w:cstheme="minorHAnsi"/>
        </w:rPr>
      </w:pPr>
      <w:bookmarkStart w:id="0" w:name="_GoBack"/>
      <w:bookmarkEnd w:id="0"/>
    </w:p>
    <w:sectPr w:rsidR="00725130" w:rsidRPr="0072513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CE661" w14:textId="77777777" w:rsidR="0083486C" w:rsidRDefault="0083486C" w:rsidP="00ED5720">
      <w:pPr>
        <w:spacing w:after="0" w:line="240" w:lineRule="auto"/>
      </w:pPr>
      <w:r>
        <w:separator/>
      </w:r>
    </w:p>
  </w:endnote>
  <w:endnote w:type="continuationSeparator" w:id="0">
    <w:p w14:paraId="58A5D662" w14:textId="77777777" w:rsidR="0083486C" w:rsidRDefault="0083486C" w:rsidP="00ED57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664653" w14:textId="77777777" w:rsidR="0083486C" w:rsidRDefault="0083486C" w:rsidP="00ED5720">
      <w:pPr>
        <w:spacing w:after="0" w:line="240" w:lineRule="auto"/>
      </w:pPr>
      <w:r>
        <w:separator/>
      </w:r>
    </w:p>
  </w:footnote>
  <w:footnote w:type="continuationSeparator" w:id="0">
    <w:p w14:paraId="3A78855A" w14:textId="77777777" w:rsidR="0083486C" w:rsidRDefault="0083486C" w:rsidP="00ED57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7C0EDE" w14:textId="530C87D7" w:rsidR="00ED5720" w:rsidRDefault="00ED5720" w:rsidP="00ED5720">
    <w:r>
      <w:t>Najim – Phase 2 – Abdulrahman Zaiter – Brendan Jo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64B0D"/>
    <w:multiLevelType w:val="hybridMultilevel"/>
    <w:tmpl w:val="745EA9B2"/>
    <w:lvl w:ilvl="0" w:tplc="C2E45F3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B94F11"/>
    <w:multiLevelType w:val="hybridMultilevel"/>
    <w:tmpl w:val="63926E80"/>
    <w:lvl w:ilvl="0" w:tplc="7E5C2EE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8642E5"/>
    <w:multiLevelType w:val="hybridMultilevel"/>
    <w:tmpl w:val="4474639E"/>
    <w:lvl w:ilvl="0" w:tplc="9B00FED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6F22FA"/>
    <w:multiLevelType w:val="hybridMultilevel"/>
    <w:tmpl w:val="5156E29C"/>
    <w:lvl w:ilvl="0" w:tplc="4A4A70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C3B03"/>
    <w:multiLevelType w:val="hybridMultilevel"/>
    <w:tmpl w:val="73C86230"/>
    <w:lvl w:ilvl="0" w:tplc="D5C43B6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9656D0"/>
    <w:multiLevelType w:val="hybridMultilevel"/>
    <w:tmpl w:val="DEB8EFBE"/>
    <w:lvl w:ilvl="0" w:tplc="DAC6588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360CA7"/>
    <w:multiLevelType w:val="hybridMultilevel"/>
    <w:tmpl w:val="80E0BA48"/>
    <w:lvl w:ilvl="0" w:tplc="75D27A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AD77CB"/>
    <w:multiLevelType w:val="hybridMultilevel"/>
    <w:tmpl w:val="BCEAF26E"/>
    <w:lvl w:ilvl="0" w:tplc="49722488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B611EF"/>
    <w:multiLevelType w:val="hybridMultilevel"/>
    <w:tmpl w:val="EB3CE6F2"/>
    <w:lvl w:ilvl="0" w:tplc="722CA3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4"/>
  </w:num>
  <w:num w:numId="7">
    <w:abstractNumId w:val="0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tjQ3sDAxMTA1M7NU0lEKTi0uzszPAykwrAUAMTO0sywAAAA="/>
  </w:docVars>
  <w:rsids>
    <w:rsidRoot w:val="00ED5720"/>
    <w:rsid w:val="0017710E"/>
    <w:rsid w:val="001C09C8"/>
    <w:rsid w:val="00316590"/>
    <w:rsid w:val="00344CE5"/>
    <w:rsid w:val="003B1BFA"/>
    <w:rsid w:val="004062B7"/>
    <w:rsid w:val="00485894"/>
    <w:rsid w:val="00494B7C"/>
    <w:rsid w:val="00502EB4"/>
    <w:rsid w:val="00673E2B"/>
    <w:rsid w:val="006B6A5A"/>
    <w:rsid w:val="006D4B7D"/>
    <w:rsid w:val="00725130"/>
    <w:rsid w:val="00831525"/>
    <w:rsid w:val="0083486C"/>
    <w:rsid w:val="00B16474"/>
    <w:rsid w:val="00B31BC2"/>
    <w:rsid w:val="00B847F3"/>
    <w:rsid w:val="00D1039D"/>
    <w:rsid w:val="00DE00DE"/>
    <w:rsid w:val="00ED5720"/>
    <w:rsid w:val="00FB1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5AA07"/>
  <w15:chartTrackingRefBased/>
  <w15:docId w15:val="{183A5CE7-985D-47D0-B633-49A44450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5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720"/>
  </w:style>
  <w:style w:type="paragraph" w:styleId="Footer">
    <w:name w:val="footer"/>
    <w:basedOn w:val="Normal"/>
    <w:link w:val="FooterChar"/>
    <w:uiPriority w:val="99"/>
    <w:unhideWhenUsed/>
    <w:rsid w:val="00ED57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720"/>
  </w:style>
  <w:style w:type="paragraph" w:styleId="ListParagraph">
    <w:name w:val="List Paragraph"/>
    <w:basedOn w:val="Normal"/>
    <w:uiPriority w:val="34"/>
    <w:qFormat/>
    <w:rsid w:val="00ED5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41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7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5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ter</dc:creator>
  <cp:keywords/>
  <dc:description/>
  <cp:lastModifiedBy>Abdulrahman Zaiter</cp:lastModifiedBy>
  <cp:revision>3</cp:revision>
  <dcterms:created xsi:type="dcterms:W3CDTF">2018-02-22T02:21:00Z</dcterms:created>
  <dcterms:modified xsi:type="dcterms:W3CDTF">2018-02-24T18:36:00Z</dcterms:modified>
</cp:coreProperties>
</file>